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3F3F9" w14:textId="572DE9BC" w:rsidR="00AF5446" w:rsidRDefault="002E7A5A" w:rsidP="007645EA">
      <w:pPr>
        <w:pStyle w:val="Heading2"/>
        <w:jc w:val="left"/>
      </w:pPr>
      <w:r w:rsidRPr="002E7A5A">
        <w:t>Integer Linear Programming (ILP)</w:t>
      </w:r>
    </w:p>
    <w:p w14:paraId="176CA4EB" w14:textId="20B18C88" w:rsidR="002E7A5A" w:rsidRDefault="002E7A5A" w:rsidP="007645EA">
      <w:pPr>
        <w:jc w:val="left"/>
      </w:pPr>
      <w:r>
        <w:rPr>
          <w:rFonts w:hint="eastAsia"/>
        </w:rPr>
        <w:t>–</w:t>
      </w:r>
      <w:r>
        <w:t xml:space="preserve"> When one or more variables in an LP problem </w:t>
      </w:r>
      <w:r w:rsidRPr="002E7A5A">
        <w:rPr>
          <w:color w:val="FF0000"/>
        </w:rPr>
        <w:t>must assume an integer value</w:t>
      </w:r>
    </w:p>
    <w:p w14:paraId="11C86D6F" w14:textId="754E92F7" w:rsidR="002E7A5A" w:rsidRDefault="002E7A5A" w:rsidP="007645EA">
      <w:pPr>
        <w:jc w:val="left"/>
      </w:pPr>
      <w:r w:rsidRPr="002E7A5A">
        <w:t>occur frequently</w:t>
      </w:r>
      <w:r>
        <w:rPr>
          <w:rFonts w:hint="eastAsia"/>
        </w:rPr>
        <w:t>：</w:t>
      </w:r>
    </w:p>
    <w:p w14:paraId="6268F8CD" w14:textId="1AA44FA0" w:rsidR="002E7A5A" w:rsidRDefault="002E7A5A" w:rsidP="007645EA">
      <w:pPr>
        <w:pStyle w:val="ListParagraph"/>
        <w:numPr>
          <w:ilvl w:val="0"/>
          <w:numId w:val="1"/>
        </w:numPr>
        <w:jc w:val="left"/>
      </w:pPr>
      <w:r w:rsidRPr="002E7A5A">
        <w:t>Scheduling workers</w:t>
      </w:r>
    </w:p>
    <w:p w14:paraId="2C8F6B78" w14:textId="4518C0CE" w:rsidR="002E7A5A" w:rsidRDefault="002E7A5A" w:rsidP="007645EA">
      <w:pPr>
        <w:pStyle w:val="ListParagraph"/>
        <w:numPr>
          <w:ilvl w:val="0"/>
          <w:numId w:val="1"/>
        </w:numPr>
        <w:jc w:val="left"/>
      </w:pPr>
      <w:r w:rsidRPr="002E7A5A">
        <w:t>Manufacturing products</w:t>
      </w:r>
    </w:p>
    <w:p w14:paraId="61A981F7" w14:textId="7CD98A8D" w:rsidR="002E7A5A" w:rsidRDefault="002E7A5A" w:rsidP="007645EA">
      <w:pPr>
        <w:jc w:val="left"/>
      </w:pPr>
      <w:r w:rsidRPr="002E7A5A">
        <w:t>allow us to build more accurate models</w:t>
      </w:r>
      <w:r>
        <w:rPr>
          <w:rFonts w:hint="eastAsia"/>
        </w:rPr>
        <w:t>：</w:t>
      </w:r>
    </w:p>
    <w:p w14:paraId="01F5C26E" w14:textId="675565E3" w:rsidR="002E7A5A" w:rsidRDefault="002E7A5A" w:rsidP="007645EA">
      <w:pPr>
        <w:pStyle w:val="ListParagraph"/>
        <w:numPr>
          <w:ilvl w:val="0"/>
          <w:numId w:val="2"/>
        </w:numPr>
        <w:jc w:val="left"/>
      </w:pPr>
      <w:r>
        <w:t>Quantity discounts</w:t>
      </w:r>
    </w:p>
    <w:p w14:paraId="4C309EA6" w14:textId="7A1D8495" w:rsidR="002E7A5A" w:rsidRDefault="002E7A5A" w:rsidP="007645EA">
      <w:pPr>
        <w:pStyle w:val="ListParagraph"/>
        <w:numPr>
          <w:ilvl w:val="0"/>
          <w:numId w:val="2"/>
        </w:numPr>
        <w:jc w:val="left"/>
      </w:pPr>
      <w:r>
        <w:t>Setup and lump sum costs</w:t>
      </w:r>
    </w:p>
    <w:p w14:paraId="40A5479F" w14:textId="5DE50303" w:rsidR="002E7A5A" w:rsidRDefault="002E7A5A" w:rsidP="007645EA">
      <w:pPr>
        <w:pStyle w:val="ListParagraph"/>
        <w:numPr>
          <w:ilvl w:val="0"/>
          <w:numId w:val="2"/>
        </w:numPr>
        <w:jc w:val="left"/>
      </w:pPr>
      <w:r>
        <w:t>Batch size restrictions</w:t>
      </w:r>
    </w:p>
    <w:p w14:paraId="35B16042" w14:textId="678CEC22" w:rsidR="007645EA" w:rsidRDefault="007645EA" w:rsidP="007645EA">
      <w:pPr>
        <w:jc w:val="left"/>
      </w:pPr>
      <w:r w:rsidRPr="007645EA">
        <w:rPr>
          <w:noProof/>
        </w:rPr>
        <w:drawing>
          <wp:inline distT="0" distB="0" distL="0" distR="0" wp14:anchorId="62FEC39D" wp14:editId="62BF9246">
            <wp:extent cx="5274310" cy="301498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BBF0D" w14:textId="193071FF" w:rsidR="00AF634F" w:rsidRDefault="00AF634F" w:rsidP="00AF634F">
      <w:pPr>
        <w:pStyle w:val="Heading1"/>
      </w:pPr>
      <w:r>
        <w:t>Method:</w:t>
      </w:r>
    </w:p>
    <w:p w14:paraId="10A147A6" w14:textId="5AF43322" w:rsidR="002E7A5A" w:rsidRDefault="007645EA" w:rsidP="007645EA">
      <w:pPr>
        <w:pStyle w:val="Heading2"/>
        <w:jc w:val="left"/>
      </w:pPr>
      <w:r w:rsidRPr="007645EA">
        <w:t>Bounds</w:t>
      </w:r>
    </w:p>
    <w:p w14:paraId="517E0568" w14:textId="6D82D60E" w:rsidR="007645EA" w:rsidRDefault="007645EA" w:rsidP="007645EA">
      <w:pPr>
        <w:jc w:val="left"/>
      </w:pPr>
      <w:r>
        <w:t>optimal solution to an LP relaxation of an ILP problem gives us a bound on the optimal objective function value</w:t>
      </w:r>
    </w:p>
    <w:p w14:paraId="6E4FF590" w14:textId="072B87E5" w:rsidR="007645EA" w:rsidRPr="007645EA" w:rsidRDefault="007645EA" w:rsidP="007645EA">
      <w:pPr>
        <w:pStyle w:val="ListParagraph"/>
        <w:numPr>
          <w:ilvl w:val="0"/>
          <w:numId w:val="3"/>
        </w:numPr>
        <w:jc w:val="left"/>
      </w:pPr>
      <w:r w:rsidRPr="007645EA">
        <w:t>maximization problems</w:t>
      </w:r>
      <w:r>
        <w:t>, optimal relaxed objective</w:t>
      </w:r>
      <w:r w:rsidRPr="007645EA">
        <w:t xml:space="preserve"> function values </w:t>
      </w:r>
      <w:proofErr w:type="gramStart"/>
      <w:r w:rsidRPr="007645EA">
        <w:t>is</w:t>
      </w:r>
      <w:proofErr w:type="gramEnd"/>
      <w:r w:rsidRPr="007645EA">
        <w:t xml:space="preserve"> an upper bound on the optimal integer value</w:t>
      </w:r>
    </w:p>
    <w:p w14:paraId="6933DD1A" w14:textId="379E99B2" w:rsidR="007645EA" w:rsidRPr="007645EA" w:rsidRDefault="007645EA" w:rsidP="007645EA">
      <w:pPr>
        <w:pStyle w:val="ListParagraph"/>
        <w:numPr>
          <w:ilvl w:val="0"/>
          <w:numId w:val="3"/>
        </w:numPr>
        <w:jc w:val="left"/>
      </w:pPr>
      <w:r w:rsidRPr="007645EA">
        <w:t>minimization problems</w:t>
      </w:r>
      <w:r>
        <w:t>, relaxed objective</w:t>
      </w:r>
      <w:r w:rsidRPr="007645EA">
        <w:t xml:space="preserve"> function values </w:t>
      </w:r>
      <w:proofErr w:type="gramStart"/>
      <w:r w:rsidRPr="007645EA">
        <w:t>is</w:t>
      </w:r>
      <w:proofErr w:type="gramEnd"/>
      <w:r w:rsidRPr="007645EA">
        <w:t xml:space="preserve"> a lower bound on the optimal integer value.</w:t>
      </w:r>
    </w:p>
    <w:p w14:paraId="6FAE1A07" w14:textId="5A7A55BF" w:rsidR="007645EA" w:rsidRDefault="007645EA" w:rsidP="007645EA">
      <w:pPr>
        <w:pStyle w:val="Heading2"/>
        <w:jc w:val="left"/>
      </w:pPr>
      <w:r w:rsidRPr="007645EA">
        <w:t>Rounding</w:t>
      </w:r>
    </w:p>
    <w:p w14:paraId="45270492" w14:textId="18712149" w:rsidR="007645EA" w:rsidRDefault="007645EA" w:rsidP="007645EA">
      <w:pPr>
        <w:jc w:val="left"/>
      </w:pPr>
      <w:r w:rsidRPr="007645EA">
        <w:t>does not work reliably</w:t>
      </w:r>
      <w:r>
        <w:t>:</w:t>
      </w:r>
    </w:p>
    <w:p w14:paraId="4716AF02" w14:textId="6E4096C7" w:rsidR="007645EA" w:rsidRDefault="007645EA" w:rsidP="007645EA">
      <w:pPr>
        <w:pStyle w:val="ListParagraph"/>
        <w:numPr>
          <w:ilvl w:val="0"/>
          <w:numId w:val="4"/>
        </w:numPr>
        <w:jc w:val="left"/>
      </w:pPr>
      <w:r w:rsidRPr="007645EA">
        <w:t>solution may be infeasible</w:t>
      </w:r>
      <w:r w:rsidRPr="007645EA">
        <w:rPr>
          <w:noProof/>
        </w:rPr>
        <w:lastRenderedPageBreak/>
        <w:drawing>
          <wp:inline distT="0" distB="0" distL="0" distR="0" wp14:anchorId="3EE54F72" wp14:editId="59D74D4A">
            <wp:extent cx="3689405" cy="229466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5799" cy="229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70A03" w14:textId="5B95140E" w:rsidR="007645EA" w:rsidRDefault="007645EA" w:rsidP="007645EA">
      <w:pPr>
        <w:pStyle w:val="ListParagraph"/>
        <w:numPr>
          <w:ilvl w:val="0"/>
          <w:numId w:val="4"/>
        </w:numPr>
        <w:jc w:val="left"/>
      </w:pPr>
      <w:r w:rsidRPr="007645EA">
        <w:t xml:space="preserve">solution may be suboptimal. </w:t>
      </w:r>
      <w:r w:rsidRPr="007645EA">
        <w:rPr>
          <w:noProof/>
        </w:rPr>
        <w:drawing>
          <wp:inline distT="0" distB="0" distL="0" distR="0" wp14:anchorId="681EC23D" wp14:editId="293B654D">
            <wp:extent cx="3733341" cy="2041966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50789" cy="2051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65921" w14:textId="7A501277" w:rsidR="007645EA" w:rsidRDefault="007645EA" w:rsidP="007645EA">
      <w:pPr>
        <w:pStyle w:val="Heading2"/>
      </w:pPr>
      <w:r w:rsidRPr="007645EA">
        <w:t>Branch-and-Bound</w:t>
      </w:r>
    </w:p>
    <w:p w14:paraId="318B9B9B" w14:textId="0899F8A7" w:rsidR="007645EA" w:rsidRDefault="007645EA" w:rsidP="002E7A5A">
      <w:r w:rsidRPr="007645EA">
        <w:t>Theoretically, this can solve any ILP</w:t>
      </w:r>
      <w:r>
        <w:t xml:space="preserve">, but </w:t>
      </w:r>
      <w:r w:rsidRPr="007645EA">
        <w:t xml:space="preserve">it often </w:t>
      </w:r>
      <w:r w:rsidRPr="00AF634F">
        <w:rPr>
          <w:color w:val="FF0000"/>
        </w:rPr>
        <w:t>takes LOTS of computational effort</w:t>
      </w:r>
    </w:p>
    <w:p w14:paraId="21E065DF" w14:textId="2D1A15A3" w:rsidR="007645EA" w:rsidRDefault="00AF634F" w:rsidP="00AF634F">
      <w:r>
        <w:t xml:space="preserve"> But most ILP packages allow you to specify a </w:t>
      </w:r>
      <w:r w:rsidRPr="00AF634F">
        <w:rPr>
          <w:color w:val="FF0000"/>
        </w:rPr>
        <w:t>sub-optimality tolerance factor</w:t>
      </w:r>
      <w:r>
        <w:t>.</w:t>
      </w:r>
    </w:p>
    <w:p w14:paraId="5DBC9606" w14:textId="39B4DC76" w:rsidR="00AF634F" w:rsidRPr="00AF634F" w:rsidRDefault="00AF634F" w:rsidP="00AF634F">
      <w:pPr>
        <w:pStyle w:val="ListParagraph"/>
        <w:numPr>
          <w:ilvl w:val="0"/>
          <w:numId w:val="5"/>
        </w:numPr>
      </w:pPr>
      <w:r>
        <w:t>stop once an integer solution is found that is</w:t>
      </w:r>
      <w:r w:rsidRPr="00AF634F">
        <w:t xml:space="preserve"> within some %</w:t>
      </w:r>
    </w:p>
    <w:p w14:paraId="4E3D0F5E" w14:textId="4677DC42" w:rsidR="00AF634F" w:rsidRDefault="00AF634F" w:rsidP="00AF634F">
      <w:pPr>
        <w:pStyle w:val="ListParagraph"/>
        <w:numPr>
          <w:ilvl w:val="0"/>
          <w:numId w:val="5"/>
        </w:numPr>
      </w:pPr>
      <w:proofErr w:type="spellStart"/>
      <w:r>
        <w:t>eg.</w:t>
      </w:r>
      <w:proofErr w:type="spellEnd"/>
      <w:r>
        <w:t xml:space="preserve"> </w:t>
      </w:r>
      <w:r w:rsidRPr="00AF634F">
        <w:rPr>
          <w:noProof/>
        </w:rPr>
        <w:drawing>
          <wp:inline distT="0" distB="0" distL="0" distR="0" wp14:anchorId="4F65A812" wp14:editId="2D965558">
            <wp:extent cx="4176549" cy="1119311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4339" cy="112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99CC6" w14:textId="5B98103F" w:rsidR="00AF634F" w:rsidRDefault="00AF634F" w:rsidP="00AF634F">
      <w:pPr>
        <w:pStyle w:val="Heading1"/>
      </w:pPr>
      <w:r>
        <w:lastRenderedPageBreak/>
        <w:t>Practise in Excel:</w:t>
      </w:r>
    </w:p>
    <w:p w14:paraId="15581CDE" w14:textId="707E35F1" w:rsidR="007645EA" w:rsidRDefault="00AF634F" w:rsidP="00AF634F">
      <w:pPr>
        <w:pStyle w:val="Heading2"/>
      </w:pPr>
      <w:r w:rsidRPr="00AF634F">
        <w:t>Using Solver</w:t>
      </w:r>
    </w:p>
    <w:p w14:paraId="007750EA" w14:textId="2FC6DCF0" w:rsidR="007645EA" w:rsidRDefault="00AF634F" w:rsidP="002E7A5A">
      <w:r w:rsidRPr="00AF634F">
        <w:rPr>
          <w:noProof/>
        </w:rPr>
        <w:drawing>
          <wp:inline distT="0" distB="0" distL="0" distR="0" wp14:anchorId="5F59D0C3" wp14:editId="6E4D8A7D">
            <wp:extent cx="5274310" cy="214439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C304" w14:textId="6B01C13B" w:rsidR="00AF634F" w:rsidRDefault="00B27C1B" w:rsidP="00B27C1B">
      <w:pPr>
        <w:pStyle w:val="Heading2"/>
      </w:pPr>
      <w:r w:rsidRPr="00B27C1B">
        <w:t>Binary Variables</w:t>
      </w:r>
    </w:p>
    <w:p w14:paraId="3466C0B5" w14:textId="41E1833B" w:rsidR="007645EA" w:rsidRDefault="00B27C1B" w:rsidP="002E7A5A">
      <w:r w:rsidRPr="00B27C1B">
        <w:t>only two values: 0 or 1</w:t>
      </w:r>
    </w:p>
    <w:p w14:paraId="037442E2" w14:textId="2F9ED444" w:rsidR="00B27C1B" w:rsidRDefault="00B27C1B" w:rsidP="00B27C1B">
      <w:r>
        <w:t xml:space="preserve">Binary variables are also useful in </w:t>
      </w:r>
      <w:proofErr w:type="spellStart"/>
      <w:r>
        <w:t>modeling</w:t>
      </w:r>
      <w:proofErr w:type="spellEnd"/>
      <w:r>
        <w:t xml:space="preserve"> a number of logical conditions.</w:t>
      </w:r>
    </w:p>
    <w:p w14:paraId="2576ABA3" w14:textId="548BED0E" w:rsidR="007645EA" w:rsidRDefault="00B27C1B" w:rsidP="00B27C1B">
      <w:pPr>
        <w:pStyle w:val="ListParagraph"/>
        <w:numPr>
          <w:ilvl w:val="0"/>
          <w:numId w:val="6"/>
        </w:numPr>
      </w:pPr>
      <w:r w:rsidRPr="00B27C1B">
        <w:rPr>
          <w:noProof/>
        </w:rPr>
        <w:drawing>
          <wp:inline distT="0" distB="0" distL="0" distR="0" wp14:anchorId="4E5CB9D3" wp14:editId="263EDC08">
            <wp:extent cx="4603805" cy="15625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6911" cy="1566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21D3C" w14:textId="5BFC9DC2" w:rsidR="00B27C1B" w:rsidRDefault="00B27C1B" w:rsidP="00B27C1B">
      <w:pPr>
        <w:pStyle w:val="Heading2"/>
      </w:pPr>
      <w:r w:rsidRPr="00B27C1B">
        <w:t>The Fixed-Charge Problem</w:t>
      </w:r>
    </w:p>
    <w:p w14:paraId="19CE8CEF" w14:textId="293A05EE" w:rsidR="007645EA" w:rsidRPr="00DE4CD6" w:rsidRDefault="00DE4CD6" w:rsidP="00DE4CD6">
      <w:pPr>
        <w:pStyle w:val="ListParagraph"/>
        <w:numPr>
          <w:ilvl w:val="0"/>
          <w:numId w:val="6"/>
        </w:numPr>
        <w:rPr>
          <w:color w:val="FF0000"/>
        </w:rPr>
      </w:pPr>
      <w:r>
        <w:t xml:space="preserve">cost to lease, rent, or purchase a piece of equipment or a vehicle that </w:t>
      </w:r>
      <w:r w:rsidRPr="00DE4CD6">
        <w:rPr>
          <w:color w:val="FF0000"/>
        </w:rPr>
        <w:t>will be required if a particular action is taken</w:t>
      </w:r>
    </w:p>
    <w:p w14:paraId="68224A3D" w14:textId="17EEE445" w:rsidR="007645EA" w:rsidRDefault="00DE4CD6" w:rsidP="00DE4CD6">
      <w:pPr>
        <w:pStyle w:val="ListParagraph"/>
        <w:numPr>
          <w:ilvl w:val="0"/>
          <w:numId w:val="6"/>
        </w:numPr>
      </w:pPr>
      <w:r w:rsidRPr="00DE4CD6">
        <w:rPr>
          <w:color w:val="FF0000"/>
        </w:rPr>
        <w:t xml:space="preserve">setup cost </w:t>
      </w:r>
      <w:r>
        <w:t>required to prepare a machine or to produce a different type of product</w:t>
      </w:r>
    </w:p>
    <w:p w14:paraId="2270F8C7" w14:textId="6F447D5C" w:rsidR="00DE4CD6" w:rsidRPr="00DE4CD6" w:rsidRDefault="00DE4CD6" w:rsidP="00DE4CD6">
      <w:pPr>
        <w:pStyle w:val="ListParagraph"/>
        <w:numPr>
          <w:ilvl w:val="0"/>
          <w:numId w:val="6"/>
        </w:numPr>
        <w:rPr>
          <w:color w:val="FF0000"/>
        </w:rPr>
      </w:pPr>
      <w:r>
        <w:t xml:space="preserve">cost to construct a new production line that will be required if a </w:t>
      </w:r>
      <w:r w:rsidRPr="00DE4CD6">
        <w:rPr>
          <w:color w:val="FF0000"/>
        </w:rPr>
        <w:t>particular decision is made.</w:t>
      </w:r>
    </w:p>
    <w:p w14:paraId="04C6F291" w14:textId="71424F73" w:rsidR="007645EA" w:rsidRPr="00DE4CD6" w:rsidRDefault="00DE4CD6" w:rsidP="00DE4CD6">
      <w:pPr>
        <w:pStyle w:val="ListParagraph"/>
        <w:numPr>
          <w:ilvl w:val="0"/>
          <w:numId w:val="6"/>
        </w:numPr>
        <w:rPr>
          <w:color w:val="FF0000"/>
        </w:rPr>
      </w:pPr>
      <w:r>
        <w:t xml:space="preserve">The cost of hiring additional personnel that will be required if a </w:t>
      </w:r>
      <w:r w:rsidRPr="00DE4CD6">
        <w:rPr>
          <w:color w:val="FF0000"/>
        </w:rPr>
        <w:t>particular decision is made</w:t>
      </w:r>
    </w:p>
    <w:p w14:paraId="331B1743" w14:textId="77777777" w:rsidR="00C8424C" w:rsidRDefault="00C8424C" w:rsidP="002E7A5A"/>
    <w:p w14:paraId="1E188071" w14:textId="1C51B5D0" w:rsidR="00C8424C" w:rsidRDefault="00C8424C" w:rsidP="002E7A5A">
      <w:r w:rsidRPr="00C8424C">
        <w:lastRenderedPageBreak/>
        <w:drawing>
          <wp:inline distT="0" distB="0" distL="0" distR="0" wp14:anchorId="6117B2A1" wp14:editId="599EEB54">
            <wp:extent cx="5274310" cy="26308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8A4B0" w14:textId="18656A35" w:rsidR="00C8424C" w:rsidRDefault="00C8424C" w:rsidP="002E7A5A">
      <w:r w:rsidRPr="00DE4CD6">
        <w:t xml:space="preserve">we need to ensure that Yi =1 if </w:t>
      </w:r>
      <w:proofErr w:type="gramStart"/>
      <w:r w:rsidRPr="00DE4CD6">
        <w:t>Xi</w:t>
      </w:r>
      <w:proofErr w:type="gramEnd"/>
      <w:r w:rsidRPr="00DE4CD6">
        <w:t xml:space="preserve"> &gt;0</w:t>
      </w:r>
    </w:p>
    <w:p w14:paraId="3F487E8D" w14:textId="3158288D" w:rsidR="007645EA" w:rsidRDefault="00DE4CD6" w:rsidP="002E7A5A">
      <w:r w:rsidRPr="00DE4CD6">
        <w:rPr>
          <w:noProof/>
        </w:rPr>
        <w:drawing>
          <wp:inline distT="0" distB="0" distL="0" distR="0" wp14:anchorId="12B5E7C8" wp14:editId="33A301BC">
            <wp:extent cx="5274310" cy="29489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4594" w14:textId="40B6DCFE" w:rsidR="00DE4CD6" w:rsidRDefault="00DE4CD6" w:rsidP="002E7A5A">
      <w:r w:rsidRPr="00DE4CD6">
        <w:rPr>
          <w:noProof/>
        </w:rPr>
        <w:lastRenderedPageBreak/>
        <w:drawing>
          <wp:inline distT="0" distB="0" distL="0" distR="0" wp14:anchorId="6C706283" wp14:editId="60FFFA6A">
            <wp:extent cx="5274310" cy="28282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BFB37" w14:textId="35E28C94" w:rsidR="00C8424C" w:rsidRDefault="00C8424C" w:rsidP="002E7A5A">
      <w:r>
        <w:t>Defining the Constraints</w:t>
      </w:r>
    </w:p>
    <w:p w14:paraId="4248D031" w14:textId="4F37D538" w:rsidR="00C8424C" w:rsidRDefault="00C8424C" w:rsidP="002E7A5A">
      <w:r w:rsidRPr="00C8424C">
        <w:drawing>
          <wp:inline distT="0" distB="0" distL="0" distR="0" wp14:anchorId="04544640" wp14:editId="4D14E895">
            <wp:extent cx="5274310" cy="3653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B9BD0" w14:textId="4F102789" w:rsidR="00C8424C" w:rsidRDefault="00C8424C" w:rsidP="002E7A5A">
      <w:r>
        <w:t>Linking Constraints</w:t>
      </w:r>
    </w:p>
    <w:p w14:paraId="2CD0F516" w14:textId="1B6B30EB" w:rsidR="009928AD" w:rsidRDefault="00C8424C" w:rsidP="001D0515">
      <w:r w:rsidRPr="00C8424C">
        <w:lastRenderedPageBreak/>
        <w:drawing>
          <wp:inline distT="0" distB="0" distL="0" distR="0" wp14:anchorId="47D40AE3" wp14:editId="26C78D89">
            <wp:extent cx="5274310" cy="28752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58845" w14:textId="7A9C3AE5" w:rsidR="007645EA" w:rsidRDefault="00C8424C" w:rsidP="002E7A5A">
      <w:r>
        <w:t>Summary</w:t>
      </w:r>
    </w:p>
    <w:p w14:paraId="568C5E99" w14:textId="20DA7EB5" w:rsidR="00C8424C" w:rsidRDefault="00C8424C" w:rsidP="002E7A5A">
      <w:r w:rsidRPr="00C8424C">
        <w:drawing>
          <wp:inline distT="0" distB="0" distL="0" distR="0" wp14:anchorId="70097D67" wp14:editId="26E80BD7">
            <wp:extent cx="5274310" cy="27870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424C">
        <w:rPr>
          <w:noProof/>
        </w:rPr>
        <w:t xml:space="preserve"> </w:t>
      </w:r>
      <w:r w:rsidRPr="00C8424C">
        <w:lastRenderedPageBreak/>
        <w:drawing>
          <wp:inline distT="0" distB="0" distL="0" distR="0" wp14:anchorId="48E22BB2" wp14:editId="39209778">
            <wp:extent cx="5274310" cy="27927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A3DDD" w14:textId="1481B605" w:rsidR="007645EA" w:rsidRDefault="00C8424C" w:rsidP="00C8424C">
      <w:pPr>
        <w:pStyle w:val="Heading3"/>
      </w:pPr>
      <w:r>
        <w:t>Warning:</w:t>
      </w:r>
    </w:p>
    <w:p w14:paraId="25F0E1D8" w14:textId="31E1F62E" w:rsidR="002E7A5A" w:rsidRDefault="00C8424C" w:rsidP="002E7A5A">
      <w:r w:rsidRPr="00C8424C">
        <w:drawing>
          <wp:inline distT="0" distB="0" distL="0" distR="0" wp14:anchorId="44AE223F" wp14:editId="02B5CC6F">
            <wp:extent cx="5274310" cy="31724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46C38" w14:textId="3D032957" w:rsidR="002E7A5A" w:rsidRDefault="00C8424C" w:rsidP="00C8424C">
      <w:pPr>
        <w:pStyle w:val="Heading2"/>
      </w:pPr>
      <w:r>
        <w:t>Minimum Order Size Restrictions</w:t>
      </w:r>
    </w:p>
    <w:p w14:paraId="672D1F0C" w14:textId="77777777" w:rsidR="00C8424C" w:rsidRDefault="00C8424C" w:rsidP="002E7A5A">
      <w:pPr>
        <w:rPr>
          <w:noProof/>
        </w:rPr>
      </w:pPr>
      <w:r w:rsidRPr="00C8424C">
        <w:drawing>
          <wp:inline distT="0" distB="0" distL="0" distR="0" wp14:anchorId="4AC45447" wp14:editId="18E4F61B">
            <wp:extent cx="5274310" cy="21316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424C">
        <w:rPr>
          <w:noProof/>
        </w:rPr>
        <w:t xml:space="preserve"> </w:t>
      </w:r>
    </w:p>
    <w:p w14:paraId="0AC9D9B0" w14:textId="0D1B6980" w:rsidR="002E7A5A" w:rsidRDefault="00C8424C" w:rsidP="002E7A5A">
      <w:r w:rsidRPr="00C8424C">
        <w:lastRenderedPageBreak/>
        <w:drawing>
          <wp:inline distT="0" distB="0" distL="0" distR="0" wp14:anchorId="10C569F1" wp14:editId="7ABEF992">
            <wp:extent cx="5274310" cy="20993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424C">
        <w:drawing>
          <wp:inline distT="0" distB="0" distL="0" distR="0" wp14:anchorId="1FFDCF8A" wp14:editId="13A2CAEB">
            <wp:extent cx="5274310" cy="37858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424C">
        <w:rPr>
          <w:noProof/>
        </w:rPr>
        <w:t xml:space="preserve"> </w:t>
      </w:r>
      <w:r w:rsidRPr="00C8424C">
        <w:lastRenderedPageBreak/>
        <w:drawing>
          <wp:inline distT="0" distB="0" distL="0" distR="0" wp14:anchorId="4105C96C" wp14:editId="3E24C7EC">
            <wp:extent cx="5274310" cy="36874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16A32" w14:textId="522F8707" w:rsidR="002E7A5A" w:rsidRDefault="00C8424C" w:rsidP="002E7A5A">
      <w:r w:rsidRPr="00C8424C">
        <w:drawing>
          <wp:inline distT="0" distB="0" distL="0" distR="0" wp14:anchorId="174FD3D0" wp14:editId="6C7D7ED8">
            <wp:extent cx="4124901" cy="4429743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44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424C">
        <w:rPr>
          <w:noProof/>
        </w:rPr>
        <w:t xml:space="preserve"> </w:t>
      </w:r>
      <w:r w:rsidRPr="00C8424C">
        <w:lastRenderedPageBreak/>
        <w:drawing>
          <wp:inline distT="0" distB="0" distL="0" distR="0" wp14:anchorId="23D87738" wp14:editId="6BE2FC0F">
            <wp:extent cx="5274310" cy="36347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CCCB1" w14:textId="19B599F7" w:rsidR="002E7A5A" w:rsidRDefault="002E7A5A" w:rsidP="002E7A5A"/>
    <w:p w14:paraId="66E04F47" w14:textId="464E39A0" w:rsidR="002E7A5A" w:rsidRDefault="002E7A5A" w:rsidP="002E7A5A"/>
    <w:p w14:paraId="42057901" w14:textId="66FFF8F2" w:rsidR="002E7A5A" w:rsidRDefault="002E7A5A" w:rsidP="002E7A5A"/>
    <w:p w14:paraId="04FE571A" w14:textId="2C60253D" w:rsidR="002E7A5A" w:rsidRDefault="002E7A5A" w:rsidP="002E7A5A"/>
    <w:p w14:paraId="7F814FC0" w14:textId="1EDD7A9A" w:rsidR="002E7A5A" w:rsidRDefault="002E7A5A" w:rsidP="002E7A5A"/>
    <w:p w14:paraId="31B5378B" w14:textId="1020A1EC" w:rsidR="002E7A5A" w:rsidRDefault="002E7A5A" w:rsidP="002E7A5A"/>
    <w:p w14:paraId="4EF086B7" w14:textId="7C6D0C38" w:rsidR="002E7A5A" w:rsidRDefault="002E7A5A" w:rsidP="002E7A5A"/>
    <w:p w14:paraId="7E7AB634" w14:textId="44ACDE74" w:rsidR="002E7A5A" w:rsidRDefault="002E7A5A" w:rsidP="002E7A5A"/>
    <w:p w14:paraId="36DEE1D5" w14:textId="1F8A6C1E" w:rsidR="002E7A5A" w:rsidRDefault="002E7A5A" w:rsidP="002E7A5A"/>
    <w:p w14:paraId="1C62762B" w14:textId="77777777" w:rsidR="002E7A5A" w:rsidRPr="002E7A5A" w:rsidRDefault="002E7A5A" w:rsidP="002E7A5A"/>
    <w:sectPr w:rsidR="002E7A5A" w:rsidRPr="002E7A5A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26575" w14:textId="77777777" w:rsidR="002763AA" w:rsidRDefault="002763AA" w:rsidP="00C8424C">
      <w:pPr>
        <w:spacing w:after="0" w:line="240" w:lineRule="auto"/>
      </w:pPr>
      <w:r>
        <w:separator/>
      </w:r>
    </w:p>
  </w:endnote>
  <w:endnote w:type="continuationSeparator" w:id="0">
    <w:p w14:paraId="336F4916" w14:textId="77777777" w:rsidR="002763AA" w:rsidRDefault="002763AA" w:rsidP="00C84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504A9" w14:textId="77777777" w:rsidR="002763AA" w:rsidRDefault="002763AA" w:rsidP="00C8424C">
      <w:pPr>
        <w:spacing w:after="0" w:line="240" w:lineRule="auto"/>
      </w:pPr>
      <w:r>
        <w:separator/>
      </w:r>
    </w:p>
  </w:footnote>
  <w:footnote w:type="continuationSeparator" w:id="0">
    <w:p w14:paraId="1B3035B6" w14:textId="77777777" w:rsidR="002763AA" w:rsidRDefault="002763AA" w:rsidP="00C842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081D"/>
    <w:multiLevelType w:val="hybridMultilevel"/>
    <w:tmpl w:val="C45467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E4E91"/>
    <w:multiLevelType w:val="hybridMultilevel"/>
    <w:tmpl w:val="BFAE2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703935"/>
    <w:multiLevelType w:val="hybridMultilevel"/>
    <w:tmpl w:val="D2AE0C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B5DEC"/>
    <w:multiLevelType w:val="hybridMultilevel"/>
    <w:tmpl w:val="C83420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D7218D"/>
    <w:multiLevelType w:val="hybridMultilevel"/>
    <w:tmpl w:val="8C007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71DAF"/>
    <w:multiLevelType w:val="hybridMultilevel"/>
    <w:tmpl w:val="0666F1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F45B4F"/>
    <w:multiLevelType w:val="hybridMultilevel"/>
    <w:tmpl w:val="729E94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ASILQwMTA0MLcyUdpeDU4uLM/DyQAuNaAK/5EtssAAAA"/>
  </w:docVars>
  <w:rsids>
    <w:rsidRoot w:val="002E7A5A"/>
    <w:rsid w:val="001D0515"/>
    <w:rsid w:val="002312E7"/>
    <w:rsid w:val="002763AA"/>
    <w:rsid w:val="002E7A5A"/>
    <w:rsid w:val="002F234B"/>
    <w:rsid w:val="004B31D1"/>
    <w:rsid w:val="007645EA"/>
    <w:rsid w:val="00776C9D"/>
    <w:rsid w:val="007B3931"/>
    <w:rsid w:val="009928AD"/>
    <w:rsid w:val="00AF5446"/>
    <w:rsid w:val="00AF634F"/>
    <w:rsid w:val="00B27C1B"/>
    <w:rsid w:val="00C8424C"/>
    <w:rsid w:val="00DE4CD6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B9E79"/>
  <w15:docId w15:val="{0C5231E6-CF42-4831-B317-4C079872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F63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7A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2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E7A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E7A5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63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84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24C"/>
  </w:style>
  <w:style w:type="paragraph" w:styleId="Footer">
    <w:name w:val="footer"/>
    <w:basedOn w:val="Normal"/>
    <w:link w:val="FooterChar"/>
    <w:uiPriority w:val="99"/>
    <w:unhideWhenUsed/>
    <w:rsid w:val="00C84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24C"/>
  </w:style>
  <w:style w:type="character" w:customStyle="1" w:styleId="Heading3Char">
    <w:name w:val="Heading 3 Char"/>
    <w:basedOn w:val="DefaultParagraphFont"/>
    <w:link w:val="Heading3"/>
    <w:uiPriority w:val="9"/>
    <w:rsid w:val="00C842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10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Qin Rui</cp:lastModifiedBy>
  <cp:revision>2</cp:revision>
  <dcterms:created xsi:type="dcterms:W3CDTF">2022-08-19T01:15:00Z</dcterms:created>
  <dcterms:modified xsi:type="dcterms:W3CDTF">2022-09-17T04:18:00Z</dcterms:modified>
</cp:coreProperties>
</file>